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6d7d53cf9b7baccf13627cc23a67067adc08a1f"/>
    <w:p>
      <w:pPr>
        <w:pStyle w:val="Heading1"/>
      </w:pPr>
      <w:r>
        <w:t xml:space="preserve">Cover Letter for Orthodontist Position in Italy Rome</w:t>
      </w:r>
    </w:p>
    <w:p>
      <w:pPr>
        <w:pStyle w:val="FirstParagraph"/>
      </w:pPr>
      <w:r>
        <w:rPr>
          <w:bCs/>
          <w:b/>
        </w:rPr>
        <w:t xml:space="preserve">Dear [Hiring Manager's Name],</w:t>
      </w:r>
    </w:p>
    <w:p>
      <w:pPr>
        <w:pStyle w:val="BodyText"/>
      </w:pPr>
      <w:r>
        <w:t xml:space="preserve">I am writing to express my sincere interest in the Orthodontist position at your esteemed practice in Italy Rome. As a dedicated and experienced orthodontist with a passion for transforming smiles and enhancing patient confidence, I am eager to contribute my expertise to a dynamic healthcare environment that values innovation, precision, and personalized care. The opportunity to work in Italy Rome, where the blend of tradition and modernity creates a unique cultural backdrop for professional growth, excites me deeply.</w:t>
      </w:r>
    </w:p>
    <w:p>
      <w:pPr>
        <w:pStyle w:val="BodyText"/>
      </w:pPr>
      <w:r>
        <w:t xml:space="preserve">With [X years] of experience in orthodontics, I have consistently focused on delivering exceptional results through evidence-based treatment plans and a patient-centered approach. My journey as an Orthodontist has been shaped by a commitment to excellence, continuous learning, and the belief that every smile tells a story. I am confident that my skills, combined with my adaptability to diverse cultural settings, make me an ideal candidate for this role in Italy Rome.</w:t>
      </w:r>
    </w:p>
    <w:bookmarkStart w:id="20" w:name="professional-background-and-expertise"/>
    <w:p>
      <w:pPr>
        <w:pStyle w:val="Heading2"/>
      </w:pPr>
      <w:r>
        <w:t xml:space="preserve">Professional Background and Expertise</w:t>
      </w:r>
    </w:p>
    <w:p>
      <w:pPr>
        <w:pStyle w:val="FirstParagraph"/>
      </w:pPr>
      <w:r>
        <w:t xml:space="preserve">My academic foundation in orthodontics began with a degree in Dental Medicine from [University Name], followed by a specialized residency program at [Institution Name], where I honed my skills in diagnosing and treating complex malocclusions. Throughout my career, I have worked in both private and clinical settings, gaining hands-on experience with a wide range of orthodontic techniques, including traditional braces, clear aligners, and advanced pediatric orthodontics. This diverse experience has equipped me to address the unique needs of patients across all age groups.</w:t>
      </w:r>
    </w:p>
    <w:p>
      <w:pPr>
        <w:pStyle w:val="BodyText"/>
      </w:pPr>
      <w:r>
        <w:t xml:space="preserve">In Italy Rome, where the healthcare system is renowned for its high standards and emphasis on patient satisfaction, I am particularly drawn to the opportunity to contribute to a practice that aligns with these values. The city’s rich history and vibrant community offer an ideal environment for fostering long-term relationships with patients, many of whom seek orthodontic care not only for functional improvements but also for aesthetic enhancement. My ability to communicate effectively in [language, e.g., Italian/English] ensures that I can bridge cultural and linguistic gaps, providing clear guidance and building trust with patients from diverse backgrounds.</w:t>
      </w:r>
    </w:p>
    <w:bookmarkEnd w:id="20"/>
    <w:bookmarkStart w:id="21" w:name="Xc8ce5b097187a4fc2d59f6227140d55111144d4"/>
    <w:p>
      <w:pPr>
        <w:pStyle w:val="Heading2"/>
      </w:pPr>
      <w:r>
        <w:t xml:space="preserve">Adaptability to Italy Rome’s Healthcare Landscape</w:t>
      </w:r>
    </w:p>
    <w:p>
      <w:pPr>
        <w:pStyle w:val="FirstParagraph"/>
      </w:pPr>
      <w:r>
        <w:t xml:space="preserve">Italy Rome is a city where the intersection of ancient traditions and cutting-edge medical advancements creates a unique professional landscape. As an Orthodontist, I understand the importance of integrating modern technologies with time-tested techniques to achieve optimal outcomes. I am particularly enthusiastic about the prospect of working in a practice that prioritizes innovation, such as utilizing digital imaging, 3D modeling, or AI-driven treatment planning tools. These tools not only improve diagnostic accuracy but also enhance patient engagement and satisfaction.</w:t>
      </w:r>
    </w:p>
    <w:p>
      <w:pPr>
        <w:pStyle w:val="BodyText"/>
      </w:pPr>
      <w:r>
        <w:t xml:space="preserve">Moreover, Italy’s healthcare system places a strong emphasis on preventive care and holistic approaches to patient well-being. My practice philosophy aligns with this ethos, as I believe in educating patients about oral hygiene, nutrition, and long-term maintenance of dental health. In Rome, where the cultural appreciation for food and social interactions is deeply rooted, I am committed to helping patients achieve not only a beautiful smile but also a healthier lifestyle that complements their daily lives.</w:t>
      </w:r>
    </w:p>
    <w:bookmarkEnd w:id="21"/>
    <w:bookmarkStart w:id="22" w:name="commitment-to-patient-centered-care"/>
    <w:p>
      <w:pPr>
        <w:pStyle w:val="Heading2"/>
      </w:pPr>
      <w:r>
        <w:t xml:space="preserve">Commitment to Patient-Centered Care</w:t>
      </w:r>
    </w:p>
    <w:p>
      <w:pPr>
        <w:pStyle w:val="FirstParagraph"/>
      </w:pPr>
      <w:r>
        <w:t xml:space="preserve">At the heart of my career as an Orthodontist is a deep commitment to patient-centered care. I take pride in creating a welcoming and supportive environment where patients feel heard, understood, and empowered throughout their treatment journey. In Italy Rome, where personal relationships are highly valued, I aim to build rapport with patients and their families by fostering open communication and empathy.</w:t>
      </w:r>
    </w:p>
    <w:p>
      <w:pPr>
        <w:pStyle w:val="BodyText"/>
      </w:pPr>
      <w:r>
        <w:t xml:space="preserve">My approach is particularly well-suited for the Italian cultural context. For instance, many families in Rome view orthodontic treatment as a collaborative effort between the patient, parents, and dental professionals. I have experience working closely with pediatric patients and their guardians, ensuring that treatments are not only effective but also age-appropriate and comfortable. Additionally, my ability to navigate the nuances of Italian healthcare regulations and insurance systems will allow me to streamline the patient experience and minimize administrative burdens.</w:t>
      </w:r>
    </w:p>
    <w:bookmarkEnd w:id="22"/>
    <w:bookmarkStart w:id="23" w:name="why-italy-rome"/>
    <w:p>
      <w:pPr>
        <w:pStyle w:val="Heading2"/>
      </w:pPr>
      <w:r>
        <w:t xml:space="preserve">Why Italy Rome?</w:t>
      </w:r>
    </w:p>
    <w:p>
      <w:pPr>
        <w:pStyle w:val="FirstParagraph"/>
      </w:pPr>
      <w:r>
        <w:t xml:space="preserve">The opportunity to work as an Orthodontist in Italy Rome is more than a professional pursuit—it is a chance to immerse myself in a city that seamlessly blends history, art, and modernity. The architectural marvels of Rome, from the Colosseum to the Vatican Museums, inspire me daily. Yet, what truly captivates me is the city’s vibrant energy and its people. I am eager to contribute my skills to a practice that not only serves the community but also celebrates its unique identity.</w:t>
      </w:r>
    </w:p>
    <w:p>
      <w:pPr>
        <w:pStyle w:val="BodyText"/>
      </w:pPr>
      <w:r>
        <w:t xml:space="preserve">Furthermore, Rome’s proximity to other Italian cities like Florence and Naples offers opportunities for collaboration with specialists in related fields, such as periodontists or oral surgeons. This interdisciplinary approach aligns with my belief that orthodontic care is most effective when integrated with comprehensive dental treatment. I am confident that my collaborative spirit and ability to work within a team will contribute to the success of your practic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Orthodontist in Italy Rome. My technical expertise, cultural adaptability, and dedication to patient care position me to make a meaningful contribution to your practice. I am particularly drawn to the opportunity to work in a city that values both tradition and innovation, where my skills can help patients achieve their aesthetic and functional goals while fostering lasting relationships.</w:t>
      </w:r>
    </w:p>
    <w:p>
      <w:pPr>
        <w:pStyle w:val="BodyText"/>
      </w:pPr>
      <w:r>
        <w:t xml:space="preserve">Thank you for considering my application. I would be honored to discuss how my background, vision, and passion for orthodontics align with your practice’s mission. I look forward to the opportunity to contribute to the continued success of your team in Italy Rom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Italy Rome</dc:title>
  <dc:creator/>
  <cp:keywords/>
  <dcterms:created xsi:type="dcterms:W3CDTF">2025-12-10T08:18:49Z</dcterms:created>
  <dcterms:modified xsi:type="dcterms:W3CDTF">2025-12-10T08:18:49Z</dcterms:modified>
</cp:coreProperties>
</file>

<file path=docProps/custom.xml><?xml version="1.0" encoding="utf-8"?>
<Properties xmlns="http://schemas.openxmlformats.org/officeDocument/2006/custom-properties" xmlns:vt="http://schemas.openxmlformats.org/officeDocument/2006/docPropsVTypes"/>
</file>